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C077B67" w14:textId="52255703" w:rsidR="00B90292" w:rsidRDefault="00B90292" w:rsidP="008D4750">
      <w:pPr>
        <w:rPr>
          <w:b/>
          <w:bCs/>
          <w:color w:val="0070C0"/>
          <w:sz w:val="40"/>
          <w:szCs w:val="40"/>
        </w:rPr>
      </w:pPr>
      <w:r w:rsidRPr="00BB233D">
        <w:rPr>
          <w:rFonts w:cstheme="majorHAnsi"/>
          <w:b/>
          <w:bCs/>
          <w:noProof/>
          <w:color w:val="7030A0"/>
          <w:sz w:val="36"/>
          <w:szCs w:val="36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36F9DDBD" wp14:editId="7D87E60D">
                <wp:simplePos x="0" y="0"/>
                <wp:positionH relativeFrom="page">
                  <wp:align>center</wp:align>
                </wp:positionH>
                <wp:positionV relativeFrom="paragraph">
                  <wp:posOffset>76200</wp:posOffset>
                </wp:positionV>
                <wp:extent cx="7270750" cy="1117600"/>
                <wp:effectExtent l="76200" t="76200" r="101600" b="101600"/>
                <wp:wrapTopAndBottom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270750" cy="1117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>
                          <a:glow rad="63500">
                            <a:schemeClr val="accent3">
                              <a:satMod val="175000"/>
                              <a:alpha val="40000"/>
                            </a:schemeClr>
                          </a:glow>
                        </a:effectLst>
                      </wps:spPr>
                      <wps:txbx>
                        <w:txbxContent>
                          <w:p w14:paraId="29E2DDFB" w14:textId="77777777" w:rsidR="00E80238" w:rsidRPr="00BB233D" w:rsidRDefault="00E80238" w:rsidP="00E80238">
                            <w:pPr>
                              <w:pStyle w:val="Heading1"/>
                              <w:spacing w:before="0"/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</w:pPr>
                            <w:r w:rsidRPr="00BB233D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 xml:space="preserve">Name  </w:t>
                            </w:r>
                            <w:proofErr w:type="gramStart"/>
                            <w:r w:rsidRPr="00BB233D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 xml:space="preserve">  :</w:t>
                            </w:r>
                            <w:proofErr w:type="gramEnd"/>
                            <w:r w:rsidRPr="00BB233D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 xml:space="preserve"> Rajkumar B L</w:t>
                            </w:r>
                          </w:p>
                          <w:p w14:paraId="7F6A9C5A" w14:textId="77777777" w:rsidR="00E80238" w:rsidRPr="00BB233D" w:rsidRDefault="00E80238" w:rsidP="00E80238">
                            <w:pPr>
                              <w:pStyle w:val="Heading1"/>
                              <w:spacing w:before="0"/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</w:pPr>
                            <w:proofErr w:type="spellStart"/>
                            <w:proofErr w:type="gramStart"/>
                            <w:r w:rsidRPr="00BB233D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>Reg.No</w:t>
                            </w:r>
                            <w:proofErr w:type="spellEnd"/>
                            <w:r w:rsidRPr="00BB233D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 xml:space="preserve">  :</w:t>
                            </w:r>
                            <w:proofErr w:type="gramEnd"/>
                            <w:r w:rsidRPr="00BB233D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 xml:space="preserve"> 2047120</w:t>
                            </w:r>
                          </w:p>
                          <w:p w14:paraId="37FD3569" w14:textId="532D6372" w:rsidR="00E80238" w:rsidRPr="00BB233D" w:rsidRDefault="00E80238" w:rsidP="00E80238">
                            <w:pPr>
                              <w:pStyle w:val="Heading1"/>
                              <w:spacing w:before="0"/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</w:pPr>
                            <w:proofErr w:type="gramStart"/>
                            <w:r w:rsidRPr="00BB233D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>Course  :</w:t>
                            </w:r>
                            <w:proofErr w:type="gramEnd"/>
                            <w:r w:rsidRPr="00BB233D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 xml:space="preserve"> MCS </w:t>
                            </w:r>
                            <w:r w:rsidR="005B4FBA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>271 Data Structure</w:t>
                            </w:r>
                            <w:r w:rsidR="00DD02E8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 xml:space="preserve"> (L</w:t>
                            </w:r>
                            <w:r w:rsidR="005B4FBA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>ab</w:t>
                            </w:r>
                            <w:r w:rsidR="00DD02E8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 xml:space="preserve"> 0</w:t>
                            </w:r>
                            <w:r w:rsidR="00EF33C5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>9</w:t>
                            </w:r>
                            <w:r w:rsidR="005B4FBA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 xml:space="preserve"> – </w:t>
                            </w:r>
                            <w:r w:rsidR="00EF33C5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>Topological Sort</w:t>
                            </w:r>
                            <w:r w:rsidR="00DD02E8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6F9DDBD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0;margin-top:6pt;width:572.5pt;height:88pt;z-index:251659264;visibility:visible;mso-wrap-style:square;mso-width-percent:0;mso-height-percent:0;mso-wrap-distance-left:9pt;mso-wrap-distance-top:3.6pt;mso-wrap-distance-right:9pt;mso-wrap-distance-bottom:3.6pt;mso-position-horizontal:center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">
                <v:textbox>
                  <w:txbxContent>
                    <w:p w14:paraId="29E2DDFB" w14:textId="77777777" w:rsidR="00E80238" w:rsidRPr="00BB233D" w:rsidRDefault="00E80238" w:rsidP="00E80238">
                      <w:pPr>
                        <w:pStyle w:val="Heading1"/>
                        <w:spacing w:before="0"/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</w:pPr>
                      <w:r w:rsidRPr="00BB233D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 xml:space="preserve">Name  </w:t>
                      </w:r>
                      <w:proofErr w:type="gramStart"/>
                      <w:r w:rsidRPr="00BB233D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 xml:space="preserve">  :</w:t>
                      </w:r>
                      <w:proofErr w:type="gramEnd"/>
                      <w:r w:rsidRPr="00BB233D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 xml:space="preserve"> Rajkumar B L</w:t>
                      </w:r>
                    </w:p>
                    <w:p w14:paraId="7F6A9C5A" w14:textId="77777777" w:rsidR="00E80238" w:rsidRPr="00BB233D" w:rsidRDefault="00E80238" w:rsidP="00E80238">
                      <w:pPr>
                        <w:pStyle w:val="Heading1"/>
                        <w:spacing w:before="0"/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</w:pPr>
                      <w:proofErr w:type="spellStart"/>
                      <w:proofErr w:type="gramStart"/>
                      <w:r w:rsidRPr="00BB233D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>Reg.No</w:t>
                      </w:r>
                      <w:proofErr w:type="spellEnd"/>
                      <w:r w:rsidRPr="00BB233D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 xml:space="preserve">  :</w:t>
                      </w:r>
                      <w:proofErr w:type="gramEnd"/>
                      <w:r w:rsidRPr="00BB233D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 xml:space="preserve"> 2047120</w:t>
                      </w:r>
                    </w:p>
                    <w:p w14:paraId="37FD3569" w14:textId="532D6372" w:rsidR="00E80238" w:rsidRPr="00BB233D" w:rsidRDefault="00E80238" w:rsidP="00E80238">
                      <w:pPr>
                        <w:pStyle w:val="Heading1"/>
                        <w:spacing w:before="0"/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</w:pPr>
                      <w:proofErr w:type="gramStart"/>
                      <w:r w:rsidRPr="00BB233D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>Course  :</w:t>
                      </w:r>
                      <w:proofErr w:type="gramEnd"/>
                      <w:r w:rsidRPr="00BB233D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 xml:space="preserve"> MCS </w:t>
                      </w:r>
                      <w:r w:rsidR="005B4FBA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>271 Data Structure</w:t>
                      </w:r>
                      <w:r w:rsidR="00DD02E8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 xml:space="preserve"> (L</w:t>
                      </w:r>
                      <w:r w:rsidR="005B4FBA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>ab</w:t>
                      </w:r>
                      <w:r w:rsidR="00DD02E8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 xml:space="preserve"> 0</w:t>
                      </w:r>
                      <w:r w:rsidR="00EF33C5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>9</w:t>
                      </w:r>
                      <w:r w:rsidR="005B4FBA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 xml:space="preserve"> – </w:t>
                      </w:r>
                      <w:r w:rsidR="00EF33C5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>Topological Sort</w:t>
                      </w:r>
                      <w:r w:rsidR="00DD02E8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>)</w:t>
                      </w:r>
                    </w:p>
                  </w:txbxContent>
                </v:textbox>
                <w10:wrap type="topAndBottom" anchorx="page"/>
              </v:shape>
            </w:pict>
          </mc:Fallback>
        </mc:AlternateContent>
      </w:r>
    </w:p>
    <w:p w14:paraId="5F2ABBD6" w14:textId="2FEDD587" w:rsidR="002D3EDC" w:rsidRDefault="005B4FBA" w:rsidP="008D4750">
      <w:pPr>
        <w:rPr>
          <w:b/>
          <w:bCs/>
          <w:color w:val="0070C0"/>
          <w:sz w:val="40"/>
          <w:szCs w:val="40"/>
        </w:rPr>
      </w:pPr>
      <w:r>
        <w:rPr>
          <w:b/>
          <w:bCs/>
          <w:color w:val="0070C0"/>
          <w:sz w:val="40"/>
          <w:szCs w:val="40"/>
        </w:rPr>
        <w:t>Output</w:t>
      </w:r>
      <w:r w:rsidR="00486547">
        <w:rPr>
          <w:b/>
          <w:bCs/>
          <w:color w:val="0070C0"/>
          <w:sz w:val="40"/>
          <w:szCs w:val="40"/>
        </w:rPr>
        <w:t>:</w:t>
      </w:r>
    </w:p>
    <w:p w14:paraId="5512290E" w14:textId="77777777" w:rsidR="00EF33C5" w:rsidRPr="00EF33C5" w:rsidRDefault="00EF33C5" w:rsidP="00EF33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EF33C5">
        <w:rPr>
          <w:rFonts w:ascii="Consolas" w:eastAsia="Times New Roman" w:hAnsi="Consolas" w:cs="Times New Roman"/>
          <w:color w:val="6A9955"/>
          <w:sz w:val="21"/>
          <w:szCs w:val="21"/>
          <w:lang w:eastAsia="en-CA"/>
        </w:rPr>
        <w:t>/**********************</w:t>
      </w:r>
    </w:p>
    <w:p w14:paraId="34BDDF1E" w14:textId="77777777" w:rsidR="00EF33C5" w:rsidRPr="00EF33C5" w:rsidRDefault="00EF33C5" w:rsidP="00EF33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EF33C5">
        <w:rPr>
          <w:rFonts w:ascii="Consolas" w:eastAsia="Times New Roman" w:hAnsi="Consolas" w:cs="Times New Roman"/>
          <w:color w:val="6A9955"/>
          <w:sz w:val="21"/>
          <w:szCs w:val="21"/>
          <w:lang w:eastAsia="en-CA"/>
        </w:rPr>
        <w:t> * </w:t>
      </w:r>
      <w:proofErr w:type="gramStart"/>
      <w:r w:rsidRPr="00EF33C5">
        <w:rPr>
          <w:rFonts w:ascii="Consolas" w:eastAsia="Times New Roman" w:hAnsi="Consolas" w:cs="Times New Roman"/>
          <w:color w:val="6A9955"/>
          <w:sz w:val="21"/>
          <w:szCs w:val="21"/>
          <w:lang w:eastAsia="en-CA"/>
        </w:rPr>
        <w:t>Name :</w:t>
      </w:r>
      <w:proofErr w:type="gramEnd"/>
      <w:r w:rsidRPr="00EF33C5">
        <w:rPr>
          <w:rFonts w:ascii="Consolas" w:eastAsia="Times New Roman" w:hAnsi="Consolas" w:cs="Times New Roman"/>
          <w:color w:val="6A9955"/>
          <w:sz w:val="21"/>
          <w:szCs w:val="21"/>
          <w:lang w:eastAsia="en-CA"/>
        </w:rPr>
        <w:t> Rajkumar B L</w:t>
      </w:r>
    </w:p>
    <w:p w14:paraId="7325645A" w14:textId="77777777" w:rsidR="00EF33C5" w:rsidRPr="00EF33C5" w:rsidRDefault="00EF33C5" w:rsidP="00EF33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EF33C5">
        <w:rPr>
          <w:rFonts w:ascii="Consolas" w:eastAsia="Times New Roman" w:hAnsi="Consolas" w:cs="Times New Roman"/>
          <w:color w:val="6A9955"/>
          <w:sz w:val="21"/>
          <w:szCs w:val="21"/>
          <w:lang w:eastAsia="en-CA"/>
        </w:rPr>
        <w:t> * </w:t>
      </w:r>
      <w:proofErr w:type="gramStart"/>
      <w:r w:rsidRPr="00EF33C5">
        <w:rPr>
          <w:rFonts w:ascii="Consolas" w:eastAsia="Times New Roman" w:hAnsi="Consolas" w:cs="Times New Roman"/>
          <w:color w:val="6A9955"/>
          <w:sz w:val="21"/>
          <w:szCs w:val="21"/>
          <w:lang w:eastAsia="en-CA"/>
        </w:rPr>
        <w:t>Reg  :</w:t>
      </w:r>
      <w:proofErr w:type="gramEnd"/>
      <w:r w:rsidRPr="00EF33C5">
        <w:rPr>
          <w:rFonts w:ascii="Consolas" w:eastAsia="Times New Roman" w:hAnsi="Consolas" w:cs="Times New Roman"/>
          <w:color w:val="6A9955"/>
          <w:sz w:val="21"/>
          <w:szCs w:val="21"/>
          <w:lang w:eastAsia="en-CA"/>
        </w:rPr>
        <w:t> 2047120</w:t>
      </w:r>
    </w:p>
    <w:p w14:paraId="7C87C475" w14:textId="77777777" w:rsidR="00EF33C5" w:rsidRPr="00EF33C5" w:rsidRDefault="00EF33C5" w:rsidP="00EF33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EF33C5">
        <w:rPr>
          <w:rFonts w:ascii="Consolas" w:eastAsia="Times New Roman" w:hAnsi="Consolas" w:cs="Times New Roman"/>
          <w:color w:val="6A9955"/>
          <w:sz w:val="21"/>
          <w:szCs w:val="21"/>
          <w:lang w:eastAsia="en-CA"/>
        </w:rPr>
        <w:t> * </w:t>
      </w:r>
      <w:proofErr w:type="gramStart"/>
      <w:r w:rsidRPr="00EF33C5">
        <w:rPr>
          <w:rFonts w:ascii="Consolas" w:eastAsia="Times New Roman" w:hAnsi="Consolas" w:cs="Times New Roman"/>
          <w:color w:val="6A9955"/>
          <w:sz w:val="21"/>
          <w:szCs w:val="21"/>
          <w:lang w:eastAsia="en-CA"/>
        </w:rPr>
        <w:t>Lab  :</w:t>
      </w:r>
      <w:proofErr w:type="gramEnd"/>
      <w:r w:rsidRPr="00EF33C5">
        <w:rPr>
          <w:rFonts w:ascii="Consolas" w:eastAsia="Times New Roman" w:hAnsi="Consolas" w:cs="Times New Roman"/>
          <w:color w:val="6A9955"/>
          <w:sz w:val="21"/>
          <w:szCs w:val="21"/>
          <w:lang w:eastAsia="en-CA"/>
        </w:rPr>
        <w:t> 09</w:t>
      </w:r>
    </w:p>
    <w:p w14:paraId="7F88AEC4" w14:textId="77777777" w:rsidR="00EF33C5" w:rsidRPr="00EF33C5" w:rsidRDefault="00EF33C5" w:rsidP="00EF33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EF33C5">
        <w:rPr>
          <w:rFonts w:ascii="Consolas" w:eastAsia="Times New Roman" w:hAnsi="Consolas" w:cs="Times New Roman"/>
          <w:color w:val="6A9955"/>
          <w:sz w:val="21"/>
          <w:szCs w:val="21"/>
          <w:lang w:eastAsia="en-CA"/>
        </w:rPr>
        <w:t> * </w:t>
      </w:r>
      <w:proofErr w:type="gramStart"/>
      <w:r w:rsidRPr="00EF33C5">
        <w:rPr>
          <w:rFonts w:ascii="Consolas" w:eastAsia="Times New Roman" w:hAnsi="Consolas" w:cs="Times New Roman"/>
          <w:color w:val="6A9955"/>
          <w:sz w:val="21"/>
          <w:szCs w:val="21"/>
          <w:lang w:eastAsia="en-CA"/>
        </w:rPr>
        <w:t>Program :</w:t>
      </w:r>
      <w:proofErr w:type="gramEnd"/>
      <w:r w:rsidRPr="00EF33C5">
        <w:rPr>
          <w:rFonts w:ascii="Consolas" w:eastAsia="Times New Roman" w:hAnsi="Consolas" w:cs="Times New Roman"/>
          <w:color w:val="6A9955"/>
          <w:sz w:val="21"/>
          <w:szCs w:val="21"/>
          <w:lang w:eastAsia="en-CA"/>
        </w:rPr>
        <w:t> Topological Sort</w:t>
      </w:r>
    </w:p>
    <w:p w14:paraId="39A5958E" w14:textId="77777777" w:rsidR="00EF33C5" w:rsidRPr="00EF33C5" w:rsidRDefault="00EF33C5" w:rsidP="00EF33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EF33C5">
        <w:rPr>
          <w:rFonts w:ascii="Consolas" w:eastAsia="Times New Roman" w:hAnsi="Consolas" w:cs="Times New Roman"/>
          <w:color w:val="6A9955"/>
          <w:sz w:val="21"/>
          <w:szCs w:val="21"/>
          <w:lang w:eastAsia="en-CA"/>
        </w:rPr>
        <w:t> * ********************/</w:t>
      </w:r>
    </w:p>
    <w:p w14:paraId="20674846" w14:textId="77777777" w:rsidR="00EF33C5" w:rsidRPr="00EF33C5" w:rsidRDefault="00EF33C5" w:rsidP="00EF33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</w:p>
    <w:p w14:paraId="354C572F" w14:textId="77777777" w:rsidR="00EF33C5" w:rsidRPr="00EF33C5" w:rsidRDefault="00EF33C5" w:rsidP="00EF33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EF33C5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#include</w:t>
      </w:r>
      <w:r w:rsidRPr="00EF33C5">
        <w:rPr>
          <w:rFonts w:ascii="Consolas" w:eastAsia="Times New Roman" w:hAnsi="Consolas" w:cs="Times New Roman"/>
          <w:color w:val="569CD6"/>
          <w:sz w:val="21"/>
          <w:szCs w:val="21"/>
          <w:lang w:eastAsia="en-CA"/>
        </w:rPr>
        <w:t> </w:t>
      </w:r>
      <w:r w:rsidRPr="00EF33C5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&lt;</w:t>
      </w:r>
      <w:proofErr w:type="spellStart"/>
      <w:r w:rsidRPr="00EF33C5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stdio.h</w:t>
      </w:r>
      <w:proofErr w:type="spellEnd"/>
      <w:r w:rsidRPr="00EF33C5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&gt;</w:t>
      </w:r>
    </w:p>
    <w:p w14:paraId="4CB970ED" w14:textId="77777777" w:rsidR="00EF33C5" w:rsidRPr="00EF33C5" w:rsidRDefault="00EF33C5" w:rsidP="00EF33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</w:p>
    <w:p w14:paraId="012E1F8D" w14:textId="77777777" w:rsidR="00EF33C5" w:rsidRPr="00EF33C5" w:rsidRDefault="00EF33C5" w:rsidP="00EF33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EF33C5">
        <w:rPr>
          <w:rFonts w:ascii="Consolas" w:eastAsia="Times New Roman" w:hAnsi="Consolas" w:cs="Times New Roman"/>
          <w:color w:val="569CD6"/>
          <w:sz w:val="21"/>
          <w:szCs w:val="21"/>
          <w:lang w:eastAsia="en-CA"/>
        </w:rPr>
        <w:t>int</w:t>
      </w:r>
      <w:r w:rsidRPr="00EF33C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</w:t>
      </w:r>
      <w:proofErr w:type="gramStart"/>
      <w:r w:rsidRPr="00EF33C5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main</w:t>
      </w:r>
      <w:r w:rsidRPr="00EF33C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proofErr w:type="gramEnd"/>
      <w:r w:rsidRPr="00EF33C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</w:t>
      </w:r>
    </w:p>
    <w:p w14:paraId="617D0377" w14:textId="77777777" w:rsidR="00EF33C5" w:rsidRPr="00EF33C5" w:rsidRDefault="00EF33C5" w:rsidP="00EF33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EF33C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{</w:t>
      </w:r>
    </w:p>
    <w:p w14:paraId="13FAE29F" w14:textId="77777777" w:rsidR="00EF33C5" w:rsidRPr="00EF33C5" w:rsidRDefault="00EF33C5" w:rsidP="00EF33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</w:p>
    <w:p w14:paraId="1AD4AC68" w14:textId="77777777" w:rsidR="00EF33C5" w:rsidRPr="00EF33C5" w:rsidRDefault="00EF33C5" w:rsidP="00EF33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EF33C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</w:t>
      </w:r>
      <w:proofErr w:type="gramStart"/>
      <w:r w:rsidRPr="00EF33C5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printf</w:t>
      </w:r>
      <w:r w:rsidRPr="00EF33C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proofErr w:type="gramEnd"/>
      <w:r w:rsidRPr="00EF33C5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"</w:t>
      </w:r>
      <w:r w:rsidRPr="00EF33C5">
        <w:rPr>
          <w:rFonts w:ascii="Consolas" w:eastAsia="Times New Roman" w:hAnsi="Consolas" w:cs="Times New Roman"/>
          <w:color w:val="D7BA7D"/>
          <w:sz w:val="21"/>
          <w:szCs w:val="21"/>
          <w:lang w:eastAsia="en-CA"/>
        </w:rPr>
        <w:t>\n</w:t>
      </w:r>
      <w:r w:rsidRPr="00EF33C5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****************************</w:t>
      </w:r>
      <w:r w:rsidRPr="00EF33C5">
        <w:rPr>
          <w:rFonts w:ascii="Consolas" w:eastAsia="Times New Roman" w:hAnsi="Consolas" w:cs="Times New Roman"/>
          <w:color w:val="D7BA7D"/>
          <w:sz w:val="21"/>
          <w:szCs w:val="21"/>
          <w:lang w:eastAsia="en-CA"/>
        </w:rPr>
        <w:t>\n</w:t>
      </w:r>
      <w:r w:rsidRPr="00EF33C5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*  Name : Rajkumar B L     *</w:t>
      </w:r>
      <w:r w:rsidRPr="00EF33C5">
        <w:rPr>
          <w:rFonts w:ascii="Consolas" w:eastAsia="Times New Roman" w:hAnsi="Consolas" w:cs="Times New Roman"/>
          <w:color w:val="D7BA7D"/>
          <w:sz w:val="21"/>
          <w:szCs w:val="21"/>
          <w:lang w:eastAsia="en-CA"/>
        </w:rPr>
        <w:t>\n</w:t>
      </w:r>
      <w:r w:rsidRPr="00EF33C5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*  Reg  : 2047120          *</w:t>
      </w:r>
      <w:r w:rsidRPr="00EF33C5">
        <w:rPr>
          <w:rFonts w:ascii="Consolas" w:eastAsia="Times New Roman" w:hAnsi="Consolas" w:cs="Times New Roman"/>
          <w:color w:val="D7BA7D"/>
          <w:sz w:val="21"/>
          <w:szCs w:val="21"/>
          <w:lang w:eastAsia="en-CA"/>
        </w:rPr>
        <w:t>\n</w:t>
      </w:r>
      <w:r w:rsidRPr="00EF33C5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*  Lab  : 09               *</w:t>
      </w:r>
      <w:r w:rsidRPr="00EF33C5">
        <w:rPr>
          <w:rFonts w:ascii="Consolas" w:eastAsia="Times New Roman" w:hAnsi="Consolas" w:cs="Times New Roman"/>
          <w:color w:val="D7BA7D"/>
          <w:sz w:val="21"/>
          <w:szCs w:val="21"/>
          <w:lang w:eastAsia="en-CA"/>
        </w:rPr>
        <w:t>\n</w:t>
      </w:r>
      <w:r w:rsidRPr="00EF33C5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*  Prg  : Topological Sort *</w:t>
      </w:r>
      <w:r w:rsidRPr="00EF33C5">
        <w:rPr>
          <w:rFonts w:ascii="Consolas" w:eastAsia="Times New Roman" w:hAnsi="Consolas" w:cs="Times New Roman"/>
          <w:color w:val="D7BA7D"/>
          <w:sz w:val="21"/>
          <w:szCs w:val="21"/>
          <w:lang w:eastAsia="en-CA"/>
        </w:rPr>
        <w:t>\n</w:t>
      </w:r>
      <w:r w:rsidRPr="00EF33C5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****************************</w:t>
      </w:r>
      <w:r w:rsidRPr="00EF33C5">
        <w:rPr>
          <w:rFonts w:ascii="Consolas" w:eastAsia="Times New Roman" w:hAnsi="Consolas" w:cs="Times New Roman"/>
          <w:color w:val="D7BA7D"/>
          <w:sz w:val="21"/>
          <w:szCs w:val="21"/>
          <w:lang w:eastAsia="en-CA"/>
        </w:rPr>
        <w:t>\n\n</w:t>
      </w:r>
      <w:r w:rsidRPr="00EF33C5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"</w:t>
      </w:r>
      <w:r w:rsidRPr="00EF33C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;</w:t>
      </w:r>
    </w:p>
    <w:p w14:paraId="6BE6BF8F" w14:textId="77777777" w:rsidR="00EF33C5" w:rsidRPr="00EF33C5" w:rsidRDefault="00EF33C5" w:rsidP="00EF33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</w:p>
    <w:p w14:paraId="0E4FD07B" w14:textId="77777777" w:rsidR="00EF33C5" w:rsidRPr="00EF33C5" w:rsidRDefault="00EF33C5" w:rsidP="00EF33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EF33C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</w:t>
      </w:r>
      <w:r w:rsidRPr="00EF33C5">
        <w:rPr>
          <w:rFonts w:ascii="Consolas" w:eastAsia="Times New Roman" w:hAnsi="Consolas" w:cs="Times New Roman"/>
          <w:color w:val="569CD6"/>
          <w:sz w:val="21"/>
          <w:szCs w:val="21"/>
          <w:lang w:eastAsia="en-CA"/>
        </w:rPr>
        <w:t>int</w:t>
      </w:r>
      <w:r w:rsidRPr="00EF33C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</w:t>
      </w:r>
      <w:proofErr w:type="spellStart"/>
      <w:r w:rsidRPr="00EF33C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i</w:t>
      </w:r>
      <w:proofErr w:type="spellEnd"/>
      <w:r w:rsidRPr="00EF33C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, </w:t>
      </w:r>
      <w:r w:rsidRPr="00EF33C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j</w:t>
      </w:r>
      <w:r w:rsidRPr="00EF33C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, </w:t>
      </w:r>
      <w:r w:rsidRPr="00EF33C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k</w:t>
      </w:r>
      <w:r w:rsidRPr="00EF33C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, </w:t>
      </w:r>
      <w:r w:rsidRPr="00EF33C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n</w:t>
      </w:r>
      <w:r w:rsidRPr="00EF33C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, </w:t>
      </w:r>
      <w:proofErr w:type="gramStart"/>
      <w:r w:rsidRPr="00EF33C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a</w:t>
      </w:r>
      <w:r w:rsidRPr="00EF33C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[</w:t>
      </w:r>
      <w:proofErr w:type="gramEnd"/>
      <w:r w:rsidRPr="00EF33C5">
        <w:rPr>
          <w:rFonts w:ascii="Consolas" w:eastAsia="Times New Roman" w:hAnsi="Consolas" w:cs="Times New Roman"/>
          <w:color w:val="B5CEA8"/>
          <w:sz w:val="21"/>
          <w:szCs w:val="21"/>
          <w:lang w:eastAsia="en-CA"/>
        </w:rPr>
        <w:t>10</w:t>
      </w:r>
      <w:r w:rsidRPr="00EF33C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][</w:t>
      </w:r>
      <w:r w:rsidRPr="00EF33C5">
        <w:rPr>
          <w:rFonts w:ascii="Consolas" w:eastAsia="Times New Roman" w:hAnsi="Consolas" w:cs="Times New Roman"/>
          <w:color w:val="B5CEA8"/>
          <w:sz w:val="21"/>
          <w:szCs w:val="21"/>
          <w:lang w:eastAsia="en-CA"/>
        </w:rPr>
        <w:t>10</w:t>
      </w:r>
      <w:r w:rsidRPr="00EF33C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], </w:t>
      </w:r>
      <w:proofErr w:type="spellStart"/>
      <w:r w:rsidRPr="00EF33C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indeg</w:t>
      </w:r>
      <w:proofErr w:type="spellEnd"/>
      <w:r w:rsidRPr="00EF33C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[</w:t>
      </w:r>
      <w:r w:rsidRPr="00EF33C5">
        <w:rPr>
          <w:rFonts w:ascii="Consolas" w:eastAsia="Times New Roman" w:hAnsi="Consolas" w:cs="Times New Roman"/>
          <w:color w:val="B5CEA8"/>
          <w:sz w:val="21"/>
          <w:szCs w:val="21"/>
          <w:lang w:eastAsia="en-CA"/>
        </w:rPr>
        <w:t>10</w:t>
      </w:r>
      <w:r w:rsidRPr="00EF33C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], </w:t>
      </w:r>
      <w:r w:rsidRPr="00EF33C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flag</w:t>
      </w:r>
      <w:r w:rsidRPr="00EF33C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[</w:t>
      </w:r>
      <w:r w:rsidRPr="00EF33C5">
        <w:rPr>
          <w:rFonts w:ascii="Consolas" w:eastAsia="Times New Roman" w:hAnsi="Consolas" w:cs="Times New Roman"/>
          <w:color w:val="B5CEA8"/>
          <w:sz w:val="21"/>
          <w:szCs w:val="21"/>
          <w:lang w:eastAsia="en-CA"/>
        </w:rPr>
        <w:t>10</w:t>
      </w:r>
      <w:r w:rsidRPr="00EF33C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], </w:t>
      </w:r>
      <w:r w:rsidRPr="00EF33C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count</w:t>
      </w:r>
      <w:r w:rsidRPr="00EF33C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= </w:t>
      </w:r>
      <w:r w:rsidRPr="00EF33C5">
        <w:rPr>
          <w:rFonts w:ascii="Consolas" w:eastAsia="Times New Roman" w:hAnsi="Consolas" w:cs="Times New Roman"/>
          <w:color w:val="B5CEA8"/>
          <w:sz w:val="21"/>
          <w:szCs w:val="21"/>
          <w:lang w:eastAsia="en-CA"/>
        </w:rPr>
        <w:t>0</w:t>
      </w:r>
      <w:r w:rsidRPr="00EF33C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</w:t>
      </w:r>
    </w:p>
    <w:p w14:paraId="26FDB828" w14:textId="77777777" w:rsidR="00EF33C5" w:rsidRPr="00EF33C5" w:rsidRDefault="00EF33C5" w:rsidP="00EF33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</w:p>
    <w:p w14:paraId="6E8E9638" w14:textId="77777777" w:rsidR="00EF33C5" w:rsidRPr="00EF33C5" w:rsidRDefault="00EF33C5" w:rsidP="00EF33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EF33C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</w:t>
      </w:r>
      <w:proofErr w:type="spellStart"/>
      <w:proofErr w:type="gramStart"/>
      <w:r w:rsidRPr="00EF33C5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printf</w:t>
      </w:r>
      <w:proofErr w:type="spellEnd"/>
      <w:r w:rsidRPr="00EF33C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proofErr w:type="gramEnd"/>
      <w:r w:rsidRPr="00EF33C5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"Enter the no of vertices:"</w:t>
      </w:r>
      <w:r w:rsidRPr="00EF33C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;</w:t>
      </w:r>
    </w:p>
    <w:p w14:paraId="6F25CB51" w14:textId="77777777" w:rsidR="00EF33C5" w:rsidRPr="00EF33C5" w:rsidRDefault="00EF33C5" w:rsidP="00EF33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</w:p>
    <w:p w14:paraId="17F5CEB3" w14:textId="77777777" w:rsidR="00EF33C5" w:rsidRPr="00EF33C5" w:rsidRDefault="00EF33C5" w:rsidP="00EF33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EF33C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</w:t>
      </w:r>
      <w:proofErr w:type="spellStart"/>
      <w:proofErr w:type="gramStart"/>
      <w:r w:rsidRPr="00EF33C5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scanf</w:t>
      </w:r>
      <w:proofErr w:type="spellEnd"/>
      <w:r w:rsidRPr="00EF33C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proofErr w:type="gramEnd"/>
      <w:r w:rsidRPr="00EF33C5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"%d"</w:t>
      </w:r>
      <w:r w:rsidRPr="00EF33C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, &amp;</w:t>
      </w:r>
      <w:r w:rsidRPr="00EF33C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n</w:t>
      </w:r>
      <w:r w:rsidRPr="00EF33C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;</w:t>
      </w:r>
    </w:p>
    <w:p w14:paraId="4C076EA3" w14:textId="77777777" w:rsidR="00EF33C5" w:rsidRPr="00EF33C5" w:rsidRDefault="00EF33C5" w:rsidP="00EF33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</w:p>
    <w:p w14:paraId="542C333D" w14:textId="77777777" w:rsidR="00EF33C5" w:rsidRPr="00EF33C5" w:rsidRDefault="00EF33C5" w:rsidP="00EF33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EF33C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</w:t>
      </w:r>
      <w:proofErr w:type="spellStart"/>
      <w:proofErr w:type="gramStart"/>
      <w:r w:rsidRPr="00EF33C5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printf</w:t>
      </w:r>
      <w:proofErr w:type="spellEnd"/>
      <w:r w:rsidRPr="00EF33C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proofErr w:type="gramEnd"/>
      <w:r w:rsidRPr="00EF33C5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"Lets draw the graph :</w:t>
      </w:r>
      <w:r w:rsidRPr="00EF33C5">
        <w:rPr>
          <w:rFonts w:ascii="Consolas" w:eastAsia="Times New Roman" w:hAnsi="Consolas" w:cs="Times New Roman"/>
          <w:color w:val="D7BA7D"/>
          <w:sz w:val="21"/>
          <w:szCs w:val="21"/>
          <w:lang w:eastAsia="en-CA"/>
        </w:rPr>
        <w:t>\n</w:t>
      </w:r>
      <w:r w:rsidRPr="00EF33C5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"</w:t>
      </w:r>
      <w:r w:rsidRPr="00EF33C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;</w:t>
      </w:r>
    </w:p>
    <w:p w14:paraId="3EB684B3" w14:textId="77777777" w:rsidR="00EF33C5" w:rsidRPr="00EF33C5" w:rsidRDefault="00EF33C5" w:rsidP="00EF33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</w:p>
    <w:p w14:paraId="7B0DA330" w14:textId="77777777" w:rsidR="00EF33C5" w:rsidRPr="00EF33C5" w:rsidRDefault="00EF33C5" w:rsidP="00EF33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EF33C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</w:t>
      </w:r>
      <w:r w:rsidRPr="00EF33C5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for</w:t>
      </w:r>
      <w:r w:rsidRPr="00EF33C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(</w:t>
      </w:r>
      <w:proofErr w:type="spellStart"/>
      <w:r w:rsidRPr="00EF33C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i</w:t>
      </w:r>
      <w:proofErr w:type="spellEnd"/>
      <w:r w:rsidRPr="00EF33C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= </w:t>
      </w:r>
      <w:r w:rsidRPr="00EF33C5">
        <w:rPr>
          <w:rFonts w:ascii="Consolas" w:eastAsia="Times New Roman" w:hAnsi="Consolas" w:cs="Times New Roman"/>
          <w:color w:val="B5CEA8"/>
          <w:sz w:val="21"/>
          <w:szCs w:val="21"/>
          <w:lang w:eastAsia="en-CA"/>
        </w:rPr>
        <w:t>0</w:t>
      </w:r>
      <w:r w:rsidRPr="00EF33C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 </w:t>
      </w:r>
      <w:proofErr w:type="spellStart"/>
      <w:r w:rsidRPr="00EF33C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i</w:t>
      </w:r>
      <w:proofErr w:type="spellEnd"/>
      <w:r w:rsidRPr="00EF33C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&lt; </w:t>
      </w:r>
      <w:r w:rsidRPr="00EF33C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n</w:t>
      </w:r>
      <w:r w:rsidRPr="00EF33C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 </w:t>
      </w:r>
      <w:proofErr w:type="spellStart"/>
      <w:r w:rsidRPr="00EF33C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i</w:t>
      </w:r>
      <w:proofErr w:type="spellEnd"/>
      <w:r w:rsidRPr="00EF33C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++)</w:t>
      </w:r>
    </w:p>
    <w:p w14:paraId="553A524F" w14:textId="77777777" w:rsidR="00EF33C5" w:rsidRPr="00EF33C5" w:rsidRDefault="00EF33C5" w:rsidP="00EF33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EF33C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{</w:t>
      </w:r>
    </w:p>
    <w:p w14:paraId="397493DD" w14:textId="77777777" w:rsidR="00EF33C5" w:rsidRPr="00EF33C5" w:rsidRDefault="00EF33C5" w:rsidP="00EF33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</w:p>
    <w:p w14:paraId="48596618" w14:textId="77777777" w:rsidR="00EF33C5" w:rsidRPr="00EF33C5" w:rsidRDefault="00EF33C5" w:rsidP="00EF33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EF33C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</w:t>
      </w:r>
      <w:proofErr w:type="spellStart"/>
      <w:proofErr w:type="gramStart"/>
      <w:r w:rsidRPr="00EF33C5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printf</w:t>
      </w:r>
      <w:proofErr w:type="spellEnd"/>
      <w:r w:rsidRPr="00EF33C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proofErr w:type="gramEnd"/>
      <w:r w:rsidRPr="00EF33C5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"Enter row %d : "</w:t>
      </w:r>
      <w:r w:rsidRPr="00EF33C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, </w:t>
      </w:r>
      <w:proofErr w:type="spellStart"/>
      <w:r w:rsidRPr="00EF33C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i</w:t>
      </w:r>
      <w:proofErr w:type="spellEnd"/>
      <w:r w:rsidRPr="00EF33C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+ </w:t>
      </w:r>
      <w:r w:rsidRPr="00EF33C5">
        <w:rPr>
          <w:rFonts w:ascii="Consolas" w:eastAsia="Times New Roman" w:hAnsi="Consolas" w:cs="Times New Roman"/>
          <w:color w:val="B5CEA8"/>
          <w:sz w:val="21"/>
          <w:szCs w:val="21"/>
          <w:lang w:eastAsia="en-CA"/>
        </w:rPr>
        <w:t>1</w:t>
      </w:r>
      <w:r w:rsidRPr="00EF33C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;</w:t>
      </w:r>
    </w:p>
    <w:p w14:paraId="28AE7445" w14:textId="77777777" w:rsidR="00EF33C5" w:rsidRPr="00EF33C5" w:rsidRDefault="00EF33C5" w:rsidP="00EF33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</w:p>
    <w:p w14:paraId="47AF54D5" w14:textId="77777777" w:rsidR="00EF33C5" w:rsidRPr="00EF33C5" w:rsidRDefault="00EF33C5" w:rsidP="00EF33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EF33C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</w:t>
      </w:r>
      <w:r w:rsidRPr="00EF33C5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for</w:t>
      </w:r>
      <w:r w:rsidRPr="00EF33C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(</w:t>
      </w:r>
      <w:r w:rsidRPr="00EF33C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j</w:t>
      </w:r>
      <w:r w:rsidRPr="00EF33C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= </w:t>
      </w:r>
      <w:r w:rsidRPr="00EF33C5">
        <w:rPr>
          <w:rFonts w:ascii="Consolas" w:eastAsia="Times New Roman" w:hAnsi="Consolas" w:cs="Times New Roman"/>
          <w:color w:val="B5CEA8"/>
          <w:sz w:val="21"/>
          <w:szCs w:val="21"/>
          <w:lang w:eastAsia="en-CA"/>
        </w:rPr>
        <w:t>0</w:t>
      </w:r>
      <w:r w:rsidRPr="00EF33C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 </w:t>
      </w:r>
      <w:r w:rsidRPr="00EF33C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j</w:t>
      </w:r>
      <w:r w:rsidRPr="00EF33C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&lt; </w:t>
      </w:r>
      <w:r w:rsidRPr="00EF33C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n</w:t>
      </w:r>
      <w:r w:rsidRPr="00EF33C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 </w:t>
      </w:r>
      <w:proofErr w:type="spellStart"/>
      <w:r w:rsidRPr="00EF33C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j</w:t>
      </w:r>
      <w:r w:rsidRPr="00EF33C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++</w:t>
      </w:r>
      <w:proofErr w:type="spellEnd"/>
      <w:r w:rsidRPr="00EF33C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</w:t>
      </w:r>
    </w:p>
    <w:p w14:paraId="2C563A15" w14:textId="77777777" w:rsidR="00EF33C5" w:rsidRPr="00EF33C5" w:rsidRDefault="00EF33C5" w:rsidP="00EF33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</w:p>
    <w:p w14:paraId="02FF1525" w14:textId="77777777" w:rsidR="00EF33C5" w:rsidRPr="00EF33C5" w:rsidRDefault="00EF33C5" w:rsidP="00EF33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EF33C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</w:t>
      </w:r>
      <w:proofErr w:type="spellStart"/>
      <w:proofErr w:type="gramStart"/>
      <w:r w:rsidRPr="00EF33C5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scanf</w:t>
      </w:r>
      <w:proofErr w:type="spellEnd"/>
      <w:r w:rsidRPr="00EF33C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proofErr w:type="gramEnd"/>
      <w:r w:rsidRPr="00EF33C5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"%d"</w:t>
      </w:r>
      <w:r w:rsidRPr="00EF33C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, &amp;</w:t>
      </w:r>
      <w:r w:rsidRPr="00EF33C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a</w:t>
      </w:r>
      <w:r w:rsidRPr="00EF33C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[</w:t>
      </w:r>
      <w:proofErr w:type="spellStart"/>
      <w:r w:rsidRPr="00EF33C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i</w:t>
      </w:r>
      <w:proofErr w:type="spellEnd"/>
      <w:r w:rsidRPr="00EF33C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][</w:t>
      </w:r>
      <w:r w:rsidRPr="00EF33C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j</w:t>
      </w:r>
      <w:r w:rsidRPr="00EF33C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]);</w:t>
      </w:r>
    </w:p>
    <w:p w14:paraId="0EDAD3EF" w14:textId="77777777" w:rsidR="00EF33C5" w:rsidRPr="00EF33C5" w:rsidRDefault="00EF33C5" w:rsidP="00EF33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EF33C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}</w:t>
      </w:r>
    </w:p>
    <w:p w14:paraId="7C0120BC" w14:textId="77777777" w:rsidR="00EF33C5" w:rsidRPr="00EF33C5" w:rsidRDefault="00EF33C5" w:rsidP="00EF33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</w:p>
    <w:p w14:paraId="5251C3E2" w14:textId="77777777" w:rsidR="00EF33C5" w:rsidRPr="00EF33C5" w:rsidRDefault="00EF33C5" w:rsidP="00EF33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EF33C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</w:t>
      </w:r>
      <w:r w:rsidRPr="00EF33C5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for</w:t>
      </w:r>
      <w:r w:rsidRPr="00EF33C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(</w:t>
      </w:r>
      <w:proofErr w:type="spellStart"/>
      <w:r w:rsidRPr="00EF33C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i</w:t>
      </w:r>
      <w:proofErr w:type="spellEnd"/>
      <w:r w:rsidRPr="00EF33C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= </w:t>
      </w:r>
      <w:r w:rsidRPr="00EF33C5">
        <w:rPr>
          <w:rFonts w:ascii="Consolas" w:eastAsia="Times New Roman" w:hAnsi="Consolas" w:cs="Times New Roman"/>
          <w:color w:val="B5CEA8"/>
          <w:sz w:val="21"/>
          <w:szCs w:val="21"/>
          <w:lang w:eastAsia="en-CA"/>
        </w:rPr>
        <w:t>0</w:t>
      </w:r>
      <w:r w:rsidRPr="00EF33C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 </w:t>
      </w:r>
      <w:proofErr w:type="spellStart"/>
      <w:r w:rsidRPr="00EF33C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i</w:t>
      </w:r>
      <w:proofErr w:type="spellEnd"/>
      <w:r w:rsidRPr="00EF33C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&lt; </w:t>
      </w:r>
      <w:r w:rsidRPr="00EF33C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n</w:t>
      </w:r>
      <w:r w:rsidRPr="00EF33C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 </w:t>
      </w:r>
      <w:proofErr w:type="spellStart"/>
      <w:r w:rsidRPr="00EF33C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i</w:t>
      </w:r>
      <w:proofErr w:type="spellEnd"/>
      <w:r w:rsidRPr="00EF33C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++)</w:t>
      </w:r>
    </w:p>
    <w:p w14:paraId="25D48B0C" w14:textId="77777777" w:rsidR="00EF33C5" w:rsidRPr="00EF33C5" w:rsidRDefault="00EF33C5" w:rsidP="00EF33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EF33C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{</w:t>
      </w:r>
    </w:p>
    <w:p w14:paraId="65E70BF2" w14:textId="77777777" w:rsidR="00EF33C5" w:rsidRPr="00EF33C5" w:rsidRDefault="00EF33C5" w:rsidP="00EF33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</w:p>
    <w:p w14:paraId="6BC232C8" w14:textId="77777777" w:rsidR="00EF33C5" w:rsidRPr="00EF33C5" w:rsidRDefault="00EF33C5" w:rsidP="00EF33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EF33C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lastRenderedPageBreak/>
        <w:t>        </w:t>
      </w:r>
      <w:proofErr w:type="spellStart"/>
      <w:r w:rsidRPr="00EF33C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indeg</w:t>
      </w:r>
      <w:proofErr w:type="spellEnd"/>
      <w:r w:rsidRPr="00EF33C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[</w:t>
      </w:r>
      <w:proofErr w:type="spellStart"/>
      <w:r w:rsidRPr="00EF33C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i</w:t>
      </w:r>
      <w:proofErr w:type="spellEnd"/>
      <w:r w:rsidRPr="00EF33C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] = </w:t>
      </w:r>
      <w:proofErr w:type="gramStart"/>
      <w:r w:rsidRPr="00EF33C5">
        <w:rPr>
          <w:rFonts w:ascii="Consolas" w:eastAsia="Times New Roman" w:hAnsi="Consolas" w:cs="Times New Roman"/>
          <w:color w:val="B5CEA8"/>
          <w:sz w:val="21"/>
          <w:szCs w:val="21"/>
          <w:lang w:eastAsia="en-CA"/>
        </w:rPr>
        <w:t>0</w:t>
      </w:r>
      <w:r w:rsidRPr="00EF33C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</w:t>
      </w:r>
      <w:proofErr w:type="gramEnd"/>
    </w:p>
    <w:p w14:paraId="142303C4" w14:textId="77777777" w:rsidR="00EF33C5" w:rsidRPr="00EF33C5" w:rsidRDefault="00EF33C5" w:rsidP="00EF33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</w:p>
    <w:p w14:paraId="1E543944" w14:textId="77777777" w:rsidR="00EF33C5" w:rsidRPr="00EF33C5" w:rsidRDefault="00EF33C5" w:rsidP="00EF33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EF33C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</w:t>
      </w:r>
      <w:r w:rsidRPr="00EF33C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flag</w:t>
      </w:r>
      <w:r w:rsidRPr="00EF33C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[</w:t>
      </w:r>
      <w:proofErr w:type="spellStart"/>
      <w:r w:rsidRPr="00EF33C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i</w:t>
      </w:r>
      <w:proofErr w:type="spellEnd"/>
      <w:r w:rsidRPr="00EF33C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] = </w:t>
      </w:r>
      <w:proofErr w:type="gramStart"/>
      <w:r w:rsidRPr="00EF33C5">
        <w:rPr>
          <w:rFonts w:ascii="Consolas" w:eastAsia="Times New Roman" w:hAnsi="Consolas" w:cs="Times New Roman"/>
          <w:color w:val="B5CEA8"/>
          <w:sz w:val="21"/>
          <w:szCs w:val="21"/>
          <w:lang w:eastAsia="en-CA"/>
        </w:rPr>
        <w:t>0</w:t>
      </w:r>
      <w:r w:rsidRPr="00EF33C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</w:t>
      </w:r>
      <w:proofErr w:type="gramEnd"/>
    </w:p>
    <w:p w14:paraId="2025AEFC" w14:textId="77777777" w:rsidR="00EF33C5" w:rsidRPr="00EF33C5" w:rsidRDefault="00EF33C5" w:rsidP="00EF33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EF33C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}</w:t>
      </w:r>
    </w:p>
    <w:p w14:paraId="60B6C5BF" w14:textId="77777777" w:rsidR="00EF33C5" w:rsidRPr="00EF33C5" w:rsidRDefault="00EF33C5" w:rsidP="00EF33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</w:p>
    <w:p w14:paraId="5ECD262C" w14:textId="77777777" w:rsidR="00EF33C5" w:rsidRPr="00EF33C5" w:rsidRDefault="00EF33C5" w:rsidP="00EF33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EF33C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</w:t>
      </w:r>
      <w:r w:rsidRPr="00EF33C5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for</w:t>
      </w:r>
      <w:r w:rsidRPr="00EF33C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(</w:t>
      </w:r>
      <w:proofErr w:type="spellStart"/>
      <w:r w:rsidRPr="00EF33C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i</w:t>
      </w:r>
      <w:proofErr w:type="spellEnd"/>
      <w:r w:rsidRPr="00EF33C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= </w:t>
      </w:r>
      <w:r w:rsidRPr="00EF33C5">
        <w:rPr>
          <w:rFonts w:ascii="Consolas" w:eastAsia="Times New Roman" w:hAnsi="Consolas" w:cs="Times New Roman"/>
          <w:color w:val="B5CEA8"/>
          <w:sz w:val="21"/>
          <w:szCs w:val="21"/>
          <w:lang w:eastAsia="en-CA"/>
        </w:rPr>
        <w:t>0</w:t>
      </w:r>
      <w:r w:rsidRPr="00EF33C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 </w:t>
      </w:r>
      <w:proofErr w:type="spellStart"/>
      <w:r w:rsidRPr="00EF33C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i</w:t>
      </w:r>
      <w:proofErr w:type="spellEnd"/>
      <w:r w:rsidRPr="00EF33C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&lt; </w:t>
      </w:r>
      <w:r w:rsidRPr="00EF33C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n</w:t>
      </w:r>
      <w:r w:rsidRPr="00EF33C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 </w:t>
      </w:r>
      <w:proofErr w:type="spellStart"/>
      <w:r w:rsidRPr="00EF33C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i</w:t>
      </w:r>
      <w:proofErr w:type="spellEnd"/>
      <w:r w:rsidRPr="00EF33C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++)</w:t>
      </w:r>
    </w:p>
    <w:p w14:paraId="7F3E5480" w14:textId="77777777" w:rsidR="00EF33C5" w:rsidRPr="00EF33C5" w:rsidRDefault="00EF33C5" w:rsidP="00EF33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</w:p>
    <w:p w14:paraId="153CAFA2" w14:textId="77777777" w:rsidR="00EF33C5" w:rsidRPr="00EF33C5" w:rsidRDefault="00EF33C5" w:rsidP="00EF33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EF33C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</w:t>
      </w:r>
      <w:r w:rsidRPr="00EF33C5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for</w:t>
      </w:r>
      <w:r w:rsidRPr="00EF33C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(</w:t>
      </w:r>
      <w:r w:rsidRPr="00EF33C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j</w:t>
      </w:r>
      <w:r w:rsidRPr="00EF33C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= </w:t>
      </w:r>
      <w:r w:rsidRPr="00EF33C5">
        <w:rPr>
          <w:rFonts w:ascii="Consolas" w:eastAsia="Times New Roman" w:hAnsi="Consolas" w:cs="Times New Roman"/>
          <w:color w:val="B5CEA8"/>
          <w:sz w:val="21"/>
          <w:szCs w:val="21"/>
          <w:lang w:eastAsia="en-CA"/>
        </w:rPr>
        <w:t>0</w:t>
      </w:r>
      <w:r w:rsidRPr="00EF33C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 </w:t>
      </w:r>
      <w:r w:rsidRPr="00EF33C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j</w:t>
      </w:r>
      <w:r w:rsidRPr="00EF33C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&lt; </w:t>
      </w:r>
      <w:r w:rsidRPr="00EF33C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n</w:t>
      </w:r>
      <w:r w:rsidRPr="00EF33C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 </w:t>
      </w:r>
      <w:proofErr w:type="spellStart"/>
      <w:r w:rsidRPr="00EF33C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j</w:t>
      </w:r>
      <w:r w:rsidRPr="00EF33C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++</w:t>
      </w:r>
      <w:proofErr w:type="spellEnd"/>
      <w:r w:rsidRPr="00EF33C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</w:t>
      </w:r>
    </w:p>
    <w:p w14:paraId="542A9A84" w14:textId="77777777" w:rsidR="00EF33C5" w:rsidRPr="00EF33C5" w:rsidRDefault="00EF33C5" w:rsidP="00EF33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</w:p>
    <w:p w14:paraId="01768A6E" w14:textId="77777777" w:rsidR="00EF33C5" w:rsidRPr="00EF33C5" w:rsidRDefault="00EF33C5" w:rsidP="00EF33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EF33C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</w:t>
      </w:r>
      <w:proofErr w:type="spellStart"/>
      <w:r w:rsidRPr="00EF33C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indeg</w:t>
      </w:r>
      <w:proofErr w:type="spellEnd"/>
      <w:r w:rsidRPr="00EF33C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[</w:t>
      </w:r>
      <w:proofErr w:type="spellStart"/>
      <w:r w:rsidRPr="00EF33C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i</w:t>
      </w:r>
      <w:proofErr w:type="spellEnd"/>
      <w:r w:rsidRPr="00EF33C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] = </w:t>
      </w:r>
      <w:proofErr w:type="spellStart"/>
      <w:r w:rsidRPr="00EF33C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indeg</w:t>
      </w:r>
      <w:proofErr w:type="spellEnd"/>
      <w:r w:rsidRPr="00EF33C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[</w:t>
      </w:r>
      <w:proofErr w:type="spellStart"/>
      <w:r w:rsidRPr="00EF33C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i</w:t>
      </w:r>
      <w:proofErr w:type="spellEnd"/>
      <w:r w:rsidRPr="00EF33C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] + </w:t>
      </w:r>
      <w:r w:rsidRPr="00EF33C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a</w:t>
      </w:r>
      <w:r w:rsidRPr="00EF33C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[</w:t>
      </w:r>
      <w:r w:rsidRPr="00EF33C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j</w:t>
      </w:r>
      <w:r w:rsidRPr="00EF33C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][</w:t>
      </w:r>
      <w:proofErr w:type="spellStart"/>
      <w:r w:rsidRPr="00EF33C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i</w:t>
      </w:r>
      <w:proofErr w:type="spellEnd"/>
      <w:proofErr w:type="gramStart"/>
      <w:r w:rsidRPr="00EF33C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];</w:t>
      </w:r>
      <w:proofErr w:type="gramEnd"/>
    </w:p>
    <w:p w14:paraId="3BA95496" w14:textId="77777777" w:rsidR="00EF33C5" w:rsidRPr="00EF33C5" w:rsidRDefault="00EF33C5" w:rsidP="00EF33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</w:p>
    <w:p w14:paraId="6A1EC1ED" w14:textId="77777777" w:rsidR="00EF33C5" w:rsidRPr="00EF33C5" w:rsidRDefault="00EF33C5" w:rsidP="00EF33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EF33C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</w:t>
      </w:r>
      <w:proofErr w:type="spellStart"/>
      <w:proofErr w:type="gramStart"/>
      <w:r w:rsidRPr="00EF33C5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printf</w:t>
      </w:r>
      <w:proofErr w:type="spellEnd"/>
      <w:r w:rsidRPr="00EF33C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proofErr w:type="gramEnd"/>
      <w:r w:rsidRPr="00EF33C5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"The topological order for the entered graph is: "</w:t>
      </w:r>
      <w:r w:rsidRPr="00EF33C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;</w:t>
      </w:r>
    </w:p>
    <w:p w14:paraId="390298AF" w14:textId="77777777" w:rsidR="00EF33C5" w:rsidRPr="00EF33C5" w:rsidRDefault="00EF33C5" w:rsidP="00EF33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</w:p>
    <w:p w14:paraId="33A84785" w14:textId="77777777" w:rsidR="00EF33C5" w:rsidRPr="00EF33C5" w:rsidRDefault="00EF33C5" w:rsidP="00EF33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EF33C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</w:t>
      </w:r>
      <w:r w:rsidRPr="00EF33C5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while</w:t>
      </w:r>
      <w:r w:rsidRPr="00EF33C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(</w:t>
      </w:r>
      <w:r w:rsidRPr="00EF33C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count</w:t>
      </w:r>
      <w:r w:rsidRPr="00EF33C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&lt; </w:t>
      </w:r>
      <w:r w:rsidRPr="00EF33C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n</w:t>
      </w:r>
      <w:r w:rsidRPr="00EF33C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</w:t>
      </w:r>
    </w:p>
    <w:p w14:paraId="59CC79E7" w14:textId="77777777" w:rsidR="00EF33C5" w:rsidRPr="00EF33C5" w:rsidRDefault="00EF33C5" w:rsidP="00EF33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EF33C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{</w:t>
      </w:r>
    </w:p>
    <w:p w14:paraId="146D82CA" w14:textId="77777777" w:rsidR="00EF33C5" w:rsidRPr="00EF33C5" w:rsidRDefault="00EF33C5" w:rsidP="00EF33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</w:p>
    <w:p w14:paraId="483F3A20" w14:textId="77777777" w:rsidR="00EF33C5" w:rsidRPr="00EF33C5" w:rsidRDefault="00EF33C5" w:rsidP="00EF33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EF33C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</w:t>
      </w:r>
      <w:r w:rsidRPr="00EF33C5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for</w:t>
      </w:r>
      <w:r w:rsidRPr="00EF33C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(</w:t>
      </w:r>
      <w:r w:rsidRPr="00EF33C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k</w:t>
      </w:r>
      <w:r w:rsidRPr="00EF33C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= </w:t>
      </w:r>
      <w:r w:rsidRPr="00EF33C5">
        <w:rPr>
          <w:rFonts w:ascii="Consolas" w:eastAsia="Times New Roman" w:hAnsi="Consolas" w:cs="Times New Roman"/>
          <w:color w:val="B5CEA8"/>
          <w:sz w:val="21"/>
          <w:szCs w:val="21"/>
          <w:lang w:eastAsia="en-CA"/>
        </w:rPr>
        <w:t>0</w:t>
      </w:r>
      <w:r w:rsidRPr="00EF33C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 </w:t>
      </w:r>
      <w:r w:rsidRPr="00EF33C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k</w:t>
      </w:r>
      <w:r w:rsidRPr="00EF33C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&lt; </w:t>
      </w:r>
      <w:r w:rsidRPr="00EF33C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n</w:t>
      </w:r>
      <w:r w:rsidRPr="00EF33C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 </w:t>
      </w:r>
      <w:r w:rsidRPr="00EF33C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k</w:t>
      </w:r>
      <w:r w:rsidRPr="00EF33C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++)</w:t>
      </w:r>
    </w:p>
    <w:p w14:paraId="3CA5C70D" w14:textId="77777777" w:rsidR="00EF33C5" w:rsidRPr="00EF33C5" w:rsidRDefault="00EF33C5" w:rsidP="00EF33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EF33C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{</w:t>
      </w:r>
    </w:p>
    <w:p w14:paraId="3ED20701" w14:textId="77777777" w:rsidR="00EF33C5" w:rsidRPr="00EF33C5" w:rsidRDefault="00EF33C5" w:rsidP="00EF33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</w:p>
    <w:p w14:paraId="1A637D91" w14:textId="77777777" w:rsidR="00EF33C5" w:rsidRPr="00EF33C5" w:rsidRDefault="00EF33C5" w:rsidP="00EF33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EF33C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</w:t>
      </w:r>
      <w:r w:rsidRPr="00EF33C5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if</w:t>
      </w:r>
      <w:r w:rsidRPr="00EF33C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((</w:t>
      </w:r>
      <w:proofErr w:type="spellStart"/>
      <w:r w:rsidRPr="00EF33C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indeg</w:t>
      </w:r>
      <w:proofErr w:type="spellEnd"/>
      <w:r w:rsidRPr="00EF33C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[</w:t>
      </w:r>
      <w:r w:rsidRPr="00EF33C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k</w:t>
      </w:r>
      <w:r w:rsidRPr="00EF33C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] == </w:t>
      </w:r>
      <w:r w:rsidRPr="00EF33C5">
        <w:rPr>
          <w:rFonts w:ascii="Consolas" w:eastAsia="Times New Roman" w:hAnsi="Consolas" w:cs="Times New Roman"/>
          <w:color w:val="B5CEA8"/>
          <w:sz w:val="21"/>
          <w:szCs w:val="21"/>
          <w:lang w:eastAsia="en-CA"/>
        </w:rPr>
        <w:t>0</w:t>
      </w:r>
      <w:r w:rsidRPr="00EF33C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 &amp;&amp; (</w:t>
      </w:r>
      <w:r w:rsidRPr="00EF33C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flag</w:t>
      </w:r>
      <w:r w:rsidRPr="00EF33C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[</w:t>
      </w:r>
      <w:r w:rsidRPr="00EF33C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k</w:t>
      </w:r>
      <w:r w:rsidRPr="00EF33C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] == </w:t>
      </w:r>
      <w:r w:rsidRPr="00EF33C5">
        <w:rPr>
          <w:rFonts w:ascii="Consolas" w:eastAsia="Times New Roman" w:hAnsi="Consolas" w:cs="Times New Roman"/>
          <w:color w:val="B5CEA8"/>
          <w:sz w:val="21"/>
          <w:szCs w:val="21"/>
          <w:lang w:eastAsia="en-CA"/>
        </w:rPr>
        <w:t>0</w:t>
      </w:r>
      <w:r w:rsidRPr="00EF33C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)</w:t>
      </w:r>
    </w:p>
    <w:p w14:paraId="75D4F319" w14:textId="77777777" w:rsidR="00EF33C5" w:rsidRPr="00EF33C5" w:rsidRDefault="00EF33C5" w:rsidP="00EF33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EF33C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{</w:t>
      </w:r>
    </w:p>
    <w:p w14:paraId="057EF49B" w14:textId="77777777" w:rsidR="00EF33C5" w:rsidRPr="00EF33C5" w:rsidRDefault="00EF33C5" w:rsidP="00EF33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</w:p>
    <w:p w14:paraId="727A8EC9" w14:textId="77777777" w:rsidR="00EF33C5" w:rsidRPr="00EF33C5" w:rsidRDefault="00EF33C5" w:rsidP="00EF33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EF33C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    </w:t>
      </w:r>
      <w:proofErr w:type="spellStart"/>
      <w:proofErr w:type="gramStart"/>
      <w:r w:rsidRPr="00EF33C5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printf</w:t>
      </w:r>
      <w:proofErr w:type="spellEnd"/>
      <w:r w:rsidRPr="00EF33C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proofErr w:type="gramEnd"/>
      <w:r w:rsidRPr="00EF33C5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"%d "</w:t>
      </w:r>
      <w:r w:rsidRPr="00EF33C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, (</w:t>
      </w:r>
      <w:r w:rsidRPr="00EF33C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k</w:t>
      </w:r>
      <w:r w:rsidRPr="00EF33C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+ </w:t>
      </w:r>
      <w:r w:rsidRPr="00EF33C5">
        <w:rPr>
          <w:rFonts w:ascii="Consolas" w:eastAsia="Times New Roman" w:hAnsi="Consolas" w:cs="Times New Roman"/>
          <w:color w:val="B5CEA8"/>
          <w:sz w:val="21"/>
          <w:szCs w:val="21"/>
          <w:lang w:eastAsia="en-CA"/>
        </w:rPr>
        <w:t>1</w:t>
      </w:r>
      <w:r w:rsidRPr="00EF33C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);</w:t>
      </w:r>
    </w:p>
    <w:p w14:paraId="62C4A2DD" w14:textId="77777777" w:rsidR="00EF33C5" w:rsidRPr="00EF33C5" w:rsidRDefault="00EF33C5" w:rsidP="00EF33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</w:p>
    <w:p w14:paraId="2CA8DD37" w14:textId="77777777" w:rsidR="00EF33C5" w:rsidRPr="00EF33C5" w:rsidRDefault="00EF33C5" w:rsidP="00EF33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EF33C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    </w:t>
      </w:r>
      <w:r w:rsidRPr="00EF33C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flag</w:t>
      </w:r>
      <w:r w:rsidRPr="00EF33C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[</w:t>
      </w:r>
      <w:r w:rsidRPr="00EF33C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k</w:t>
      </w:r>
      <w:r w:rsidRPr="00EF33C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] = </w:t>
      </w:r>
      <w:proofErr w:type="gramStart"/>
      <w:r w:rsidRPr="00EF33C5">
        <w:rPr>
          <w:rFonts w:ascii="Consolas" w:eastAsia="Times New Roman" w:hAnsi="Consolas" w:cs="Times New Roman"/>
          <w:color w:val="B5CEA8"/>
          <w:sz w:val="21"/>
          <w:szCs w:val="21"/>
          <w:lang w:eastAsia="en-CA"/>
        </w:rPr>
        <w:t>1</w:t>
      </w:r>
      <w:r w:rsidRPr="00EF33C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</w:t>
      </w:r>
      <w:proofErr w:type="gramEnd"/>
    </w:p>
    <w:p w14:paraId="653B5428" w14:textId="77777777" w:rsidR="00EF33C5" w:rsidRPr="00EF33C5" w:rsidRDefault="00EF33C5" w:rsidP="00EF33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EF33C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}</w:t>
      </w:r>
    </w:p>
    <w:p w14:paraId="30185FD1" w14:textId="77777777" w:rsidR="00EF33C5" w:rsidRPr="00EF33C5" w:rsidRDefault="00EF33C5" w:rsidP="00EF33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</w:p>
    <w:p w14:paraId="3220B43C" w14:textId="77777777" w:rsidR="00EF33C5" w:rsidRPr="00EF33C5" w:rsidRDefault="00EF33C5" w:rsidP="00EF33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EF33C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</w:t>
      </w:r>
      <w:r w:rsidRPr="00EF33C5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for</w:t>
      </w:r>
      <w:r w:rsidRPr="00EF33C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(</w:t>
      </w:r>
      <w:proofErr w:type="spellStart"/>
      <w:r w:rsidRPr="00EF33C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i</w:t>
      </w:r>
      <w:proofErr w:type="spellEnd"/>
      <w:r w:rsidRPr="00EF33C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= </w:t>
      </w:r>
      <w:r w:rsidRPr="00EF33C5">
        <w:rPr>
          <w:rFonts w:ascii="Consolas" w:eastAsia="Times New Roman" w:hAnsi="Consolas" w:cs="Times New Roman"/>
          <w:color w:val="B5CEA8"/>
          <w:sz w:val="21"/>
          <w:szCs w:val="21"/>
          <w:lang w:eastAsia="en-CA"/>
        </w:rPr>
        <w:t>0</w:t>
      </w:r>
      <w:r w:rsidRPr="00EF33C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 </w:t>
      </w:r>
      <w:proofErr w:type="spellStart"/>
      <w:r w:rsidRPr="00EF33C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i</w:t>
      </w:r>
      <w:proofErr w:type="spellEnd"/>
      <w:r w:rsidRPr="00EF33C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&lt; </w:t>
      </w:r>
      <w:r w:rsidRPr="00EF33C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n</w:t>
      </w:r>
      <w:r w:rsidRPr="00EF33C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 </w:t>
      </w:r>
      <w:proofErr w:type="spellStart"/>
      <w:r w:rsidRPr="00EF33C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i</w:t>
      </w:r>
      <w:proofErr w:type="spellEnd"/>
      <w:r w:rsidRPr="00EF33C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++)</w:t>
      </w:r>
    </w:p>
    <w:p w14:paraId="2BAF3D70" w14:textId="77777777" w:rsidR="00EF33C5" w:rsidRPr="00EF33C5" w:rsidRDefault="00EF33C5" w:rsidP="00EF33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EF33C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{</w:t>
      </w:r>
    </w:p>
    <w:p w14:paraId="7CD4AAC8" w14:textId="77777777" w:rsidR="00EF33C5" w:rsidRPr="00EF33C5" w:rsidRDefault="00EF33C5" w:rsidP="00EF33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</w:p>
    <w:p w14:paraId="05A8A43C" w14:textId="77777777" w:rsidR="00EF33C5" w:rsidRPr="00EF33C5" w:rsidRDefault="00EF33C5" w:rsidP="00EF33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EF33C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    </w:t>
      </w:r>
      <w:r w:rsidRPr="00EF33C5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if</w:t>
      </w:r>
      <w:r w:rsidRPr="00EF33C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(</w:t>
      </w:r>
      <w:r w:rsidRPr="00EF33C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a</w:t>
      </w:r>
      <w:r w:rsidRPr="00EF33C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[</w:t>
      </w:r>
      <w:proofErr w:type="spellStart"/>
      <w:r w:rsidRPr="00EF33C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i</w:t>
      </w:r>
      <w:proofErr w:type="spellEnd"/>
      <w:r w:rsidRPr="00EF33C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][</w:t>
      </w:r>
      <w:r w:rsidRPr="00EF33C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k</w:t>
      </w:r>
      <w:r w:rsidRPr="00EF33C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] == </w:t>
      </w:r>
      <w:r w:rsidRPr="00EF33C5">
        <w:rPr>
          <w:rFonts w:ascii="Consolas" w:eastAsia="Times New Roman" w:hAnsi="Consolas" w:cs="Times New Roman"/>
          <w:color w:val="B5CEA8"/>
          <w:sz w:val="21"/>
          <w:szCs w:val="21"/>
          <w:lang w:eastAsia="en-CA"/>
        </w:rPr>
        <w:t>1</w:t>
      </w:r>
      <w:r w:rsidRPr="00EF33C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</w:t>
      </w:r>
    </w:p>
    <w:p w14:paraId="31B142BA" w14:textId="77777777" w:rsidR="00EF33C5" w:rsidRPr="00EF33C5" w:rsidRDefault="00EF33C5" w:rsidP="00EF33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</w:p>
    <w:p w14:paraId="7859A47F" w14:textId="77777777" w:rsidR="00EF33C5" w:rsidRPr="00EF33C5" w:rsidRDefault="00EF33C5" w:rsidP="00EF33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EF33C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        </w:t>
      </w:r>
      <w:proofErr w:type="spellStart"/>
      <w:r w:rsidRPr="00EF33C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indeg</w:t>
      </w:r>
      <w:proofErr w:type="spellEnd"/>
      <w:r w:rsidRPr="00EF33C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[</w:t>
      </w:r>
      <w:r w:rsidRPr="00EF33C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k</w:t>
      </w:r>
      <w:r w:rsidRPr="00EF33C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]-</w:t>
      </w:r>
      <w:proofErr w:type="gramStart"/>
      <w:r w:rsidRPr="00EF33C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-;</w:t>
      </w:r>
      <w:proofErr w:type="gramEnd"/>
    </w:p>
    <w:p w14:paraId="22088E8E" w14:textId="77777777" w:rsidR="00EF33C5" w:rsidRPr="00EF33C5" w:rsidRDefault="00EF33C5" w:rsidP="00EF33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EF33C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}</w:t>
      </w:r>
    </w:p>
    <w:p w14:paraId="3D519F26" w14:textId="77777777" w:rsidR="00EF33C5" w:rsidRPr="00EF33C5" w:rsidRDefault="00EF33C5" w:rsidP="00EF33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EF33C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}</w:t>
      </w:r>
    </w:p>
    <w:p w14:paraId="7F534C2B" w14:textId="77777777" w:rsidR="00EF33C5" w:rsidRPr="00EF33C5" w:rsidRDefault="00EF33C5" w:rsidP="00EF33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</w:p>
    <w:p w14:paraId="399E05E2" w14:textId="77777777" w:rsidR="00EF33C5" w:rsidRPr="00EF33C5" w:rsidRDefault="00EF33C5" w:rsidP="00EF33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EF33C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</w:t>
      </w:r>
      <w:r w:rsidRPr="00EF33C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count</w:t>
      </w:r>
      <w:r w:rsidRPr="00EF33C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+</w:t>
      </w:r>
      <w:proofErr w:type="gramStart"/>
      <w:r w:rsidRPr="00EF33C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+;</w:t>
      </w:r>
      <w:proofErr w:type="gramEnd"/>
    </w:p>
    <w:p w14:paraId="7E54771B" w14:textId="77777777" w:rsidR="00EF33C5" w:rsidRPr="00EF33C5" w:rsidRDefault="00EF33C5" w:rsidP="00EF33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EF33C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}</w:t>
      </w:r>
    </w:p>
    <w:p w14:paraId="096A3601" w14:textId="77777777" w:rsidR="00EF33C5" w:rsidRPr="00EF33C5" w:rsidRDefault="00EF33C5" w:rsidP="00EF33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EF33C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</w:t>
      </w:r>
      <w:proofErr w:type="spellStart"/>
      <w:r w:rsidRPr="00EF33C5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printf</w:t>
      </w:r>
      <w:proofErr w:type="spellEnd"/>
      <w:r w:rsidRPr="00EF33C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r w:rsidRPr="00EF33C5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"</w:t>
      </w:r>
      <w:r w:rsidRPr="00EF33C5">
        <w:rPr>
          <w:rFonts w:ascii="Consolas" w:eastAsia="Times New Roman" w:hAnsi="Consolas" w:cs="Times New Roman"/>
          <w:color w:val="D7BA7D"/>
          <w:sz w:val="21"/>
          <w:szCs w:val="21"/>
          <w:lang w:eastAsia="en-CA"/>
        </w:rPr>
        <w:t>\n\n</w:t>
      </w:r>
      <w:r w:rsidRPr="00EF33C5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"</w:t>
      </w:r>
      <w:proofErr w:type="gramStart"/>
      <w:r w:rsidRPr="00EF33C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;</w:t>
      </w:r>
      <w:proofErr w:type="gramEnd"/>
    </w:p>
    <w:p w14:paraId="4AA68D1E" w14:textId="77777777" w:rsidR="00EF33C5" w:rsidRPr="00EF33C5" w:rsidRDefault="00EF33C5" w:rsidP="00EF33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EF33C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</w:t>
      </w:r>
      <w:r w:rsidRPr="00EF33C5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return</w:t>
      </w:r>
      <w:r w:rsidRPr="00EF33C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</w:t>
      </w:r>
      <w:proofErr w:type="gramStart"/>
      <w:r w:rsidRPr="00EF33C5">
        <w:rPr>
          <w:rFonts w:ascii="Consolas" w:eastAsia="Times New Roman" w:hAnsi="Consolas" w:cs="Times New Roman"/>
          <w:color w:val="B5CEA8"/>
          <w:sz w:val="21"/>
          <w:szCs w:val="21"/>
          <w:lang w:eastAsia="en-CA"/>
        </w:rPr>
        <w:t>0</w:t>
      </w:r>
      <w:r w:rsidRPr="00EF33C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</w:t>
      </w:r>
      <w:proofErr w:type="gramEnd"/>
    </w:p>
    <w:p w14:paraId="7280A00C" w14:textId="77777777" w:rsidR="00EF33C5" w:rsidRPr="00EF33C5" w:rsidRDefault="00EF33C5" w:rsidP="00EF33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EF33C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}</w:t>
      </w:r>
    </w:p>
    <w:p w14:paraId="4B88D8A1" w14:textId="77777777" w:rsidR="00EF33C5" w:rsidRPr="00EF33C5" w:rsidRDefault="00EF33C5" w:rsidP="00EF33C5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</w:p>
    <w:p w14:paraId="30935D9A" w14:textId="5BEB8475" w:rsidR="0015641F" w:rsidRDefault="0015641F" w:rsidP="008D4750">
      <w:pPr>
        <w:rPr>
          <w:b/>
          <w:bCs/>
          <w:color w:val="0070C0"/>
          <w:sz w:val="40"/>
          <w:szCs w:val="40"/>
          <w:lang w:val="en-US"/>
        </w:rPr>
      </w:pPr>
    </w:p>
    <w:p w14:paraId="46542605" w14:textId="2543681B" w:rsidR="00EF33C5" w:rsidRDefault="00EF33C5" w:rsidP="008D4750">
      <w:pPr>
        <w:rPr>
          <w:b/>
          <w:bCs/>
          <w:color w:val="0070C0"/>
          <w:sz w:val="40"/>
          <w:szCs w:val="40"/>
          <w:lang w:val="en-US"/>
        </w:rPr>
      </w:pPr>
    </w:p>
    <w:p w14:paraId="25F398AD" w14:textId="77777777" w:rsidR="00EF33C5" w:rsidRDefault="00EF33C5" w:rsidP="008D4750">
      <w:pPr>
        <w:rPr>
          <w:b/>
          <w:bCs/>
          <w:color w:val="0070C0"/>
          <w:sz w:val="40"/>
          <w:szCs w:val="40"/>
          <w:lang w:val="en-US"/>
        </w:rPr>
      </w:pPr>
    </w:p>
    <w:p w14:paraId="25FDA8EE" w14:textId="0D34E30B" w:rsidR="00EF33C5" w:rsidRDefault="00EF33C5" w:rsidP="008D4750">
      <w:pPr>
        <w:rPr>
          <w:b/>
          <w:bCs/>
          <w:color w:val="0070C0"/>
          <w:sz w:val="40"/>
          <w:szCs w:val="40"/>
          <w:lang w:val="en-US"/>
        </w:rPr>
      </w:pPr>
      <w:r>
        <w:rPr>
          <w:b/>
          <w:bCs/>
          <w:color w:val="0070C0"/>
          <w:sz w:val="40"/>
          <w:szCs w:val="40"/>
          <w:lang w:val="en-US"/>
        </w:rPr>
        <w:t>Output:</w:t>
      </w:r>
    </w:p>
    <w:p w14:paraId="40F6C755" w14:textId="77777777" w:rsidR="00EF33C5" w:rsidRDefault="00EF33C5" w:rsidP="008D4750">
      <w:pPr>
        <w:rPr>
          <w:b/>
          <w:bCs/>
          <w:color w:val="0070C0"/>
          <w:sz w:val="40"/>
          <w:szCs w:val="40"/>
          <w:lang w:val="en-US"/>
        </w:rPr>
      </w:pPr>
    </w:p>
    <w:p w14:paraId="7F31472D" w14:textId="557611AC" w:rsidR="00EF33C5" w:rsidRPr="004C0BF3" w:rsidRDefault="00EF33C5" w:rsidP="008D4750">
      <w:pPr>
        <w:rPr>
          <w:b/>
          <w:bCs/>
          <w:color w:val="0070C0"/>
          <w:sz w:val="40"/>
          <w:szCs w:val="40"/>
          <w:lang w:val="en-US"/>
        </w:rPr>
      </w:pPr>
      <w:r w:rsidRPr="00EF33C5">
        <w:rPr>
          <w:b/>
          <w:bCs/>
          <w:color w:val="0070C0"/>
          <w:sz w:val="40"/>
          <w:szCs w:val="40"/>
          <w:lang w:val="en-US"/>
        </w:rPr>
        <w:drawing>
          <wp:inline distT="0" distB="0" distL="0" distR="0" wp14:anchorId="2D90D425" wp14:editId="445F0EB7">
            <wp:extent cx="7304262" cy="5899150"/>
            <wp:effectExtent l="19050" t="19050" r="11430" b="2540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7313368" cy="590650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A08E524" w14:textId="77777777" w:rsidR="0015641F" w:rsidRDefault="0015641F" w:rsidP="008D4750">
      <w:pPr>
        <w:rPr>
          <w:b/>
          <w:bCs/>
          <w:color w:val="0070C0"/>
          <w:sz w:val="40"/>
          <w:szCs w:val="40"/>
        </w:rPr>
      </w:pPr>
    </w:p>
    <w:p w14:paraId="6EFBDE86" w14:textId="0339A363" w:rsidR="0015641F" w:rsidRDefault="0015641F" w:rsidP="008D4750">
      <w:pPr>
        <w:rPr>
          <w:b/>
          <w:bCs/>
          <w:color w:val="0070C0"/>
          <w:sz w:val="40"/>
          <w:szCs w:val="40"/>
        </w:rPr>
      </w:pPr>
    </w:p>
    <w:sectPr w:rsidR="0015641F" w:rsidSect="00DD02E8">
      <w:pgSz w:w="12240" w:h="15840"/>
      <w:pgMar w:top="851" w:right="191" w:bottom="993" w:left="426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Bahnschrift SemiBold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964BD7"/>
    <w:multiLevelType w:val="hybridMultilevel"/>
    <w:tmpl w:val="E4D6AA64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C27832"/>
    <w:multiLevelType w:val="hybridMultilevel"/>
    <w:tmpl w:val="AE6E58BE"/>
    <w:lvl w:ilvl="0" w:tplc="1009000F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181C4A"/>
    <w:multiLevelType w:val="hybridMultilevel"/>
    <w:tmpl w:val="84C4D96C"/>
    <w:lvl w:ilvl="0" w:tplc="10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5050C39"/>
    <w:multiLevelType w:val="hybridMultilevel"/>
    <w:tmpl w:val="FCBA11B6"/>
    <w:lvl w:ilvl="0" w:tplc="E314376E">
      <w:start w:val="1"/>
      <w:numFmt w:val="decimal"/>
      <w:lvlText w:val="%1."/>
      <w:lvlJc w:val="left"/>
      <w:pPr>
        <w:ind w:left="1080" w:hanging="360"/>
      </w:pPr>
      <w:rPr>
        <w:rFonts w:hint="default"/>
        <w:b w:val="0"/>
        <w:bCs w:val="0"/>
      </w:r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69B5C3E"/>
    <w:multiLevelType w:val="hybridMultilevel"/>
    <w:tmpl w:val="FCBA11B6"/>
    <w:lvl w:ilvl="0" w:tplc="E314376E">
      <w:start w:val="1"/>
      <w:numFmt w:val="decimal"/>
      <w:lvlText w:val="%1."/>
      <w:lvlJc w:val="left"/>
      <w:pPr>
        <w:ind w:left="1080" w:hanging="360"/>
      </w:pPr>
      <w:rPr>
        <w:rFonts w:hint="default"/>
        <w:b w:val="0"/>
        <w:bCs w:val="0"/>
      </w:r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23C44B89"/>
    <w:multiLevelType w:val="hybridMultilevel"/>
    <w:tmpl w:val="69B6D4F6"/>
    <w:lvl w:ilvl="0" w:tplc="E314376E">
      <w:start w:val="1"/>
      <w:numFmt w:val="decimal"/>
      <w:lvlText w:val="%1."/>
      <w:lvlJc w:val="left"/>
      <w:pPr>
        <w:ind w:left="1080" w:hanging="360"/>
      </w:pPr>
      <w:rPr>
        <w:rFonts w:hint="default"/>
        <w:b w:val="0"/>
      </w:r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289177C1"/>
    <w:multiLevelType w:val="hybridMultilevel"/>
    <w:tmpl w:val="D0A615FE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EFE4AD6"/>
    <w:multiLevelType w:val="hybridMultilevel"/>
    <w:tmpl w:val="3112CC4C"/>
    <w:lvl w:ilvl="0" w:tplc="6E484E9C">
      <w:start w:val="3"/>
      <w:numFmt w:val="decimal"/>
      <w:lvlText w:val="%1."/>
      <w:lvlJc w:val="left"/>
      <w:pPr>
        <w:ind w:left="644" w:hanging="360"/>
      </w:pPr>
      <w:rPr>
        <w:rFonts w:hint="default"/>
        <w:color w:val="000000" w:themeColor="text1"/>
        <w:sz w:val="40"/>
      </w:rPr>
    </w:lvl>
    <w:lvl w:ilvl="1" w:tplc="10090019" w:tentative="1">
      <w:start w:val="1"/>
      <w:numFmt w:val="lowerLetter"/>
      <w:lvlText w:val="%2."/>
      <w:lvlJc w:val="left"/>
      <w:pPr>
        <w:ind w:left="1364" w:hanging="360"/>
      </w:pPr>
    </w:lvl>
    <w:lvl w:ilvl="2" w:tplc="1009001B" w:tentative="1">
      <w:start w:val="1"/>
      <w:numFmt w:val="lowerRoman"/>
      <w:lvlText w:val="%3."/>
      <w:lvlJc w:val="right"/>
      <w:pPr>
        <w:ind w:left="2084" w:hanging="180"/>
      </w:pPr>
    </w:lvl>
    <w:lvl w:ilvl="3" w:tplc="1009000F" w:tentative="1">
      <w:start w:val="1"/>
      <w:numFmt w:val="decimal"/>
      <w:lvlText w:val="%4."/>
      <w:lvlJc w:val="left"/>
      <w:pPr>
        <w:ind w:left="2804" w:hanging="360"/>
      </w:pPr>
    </w:lvl>
    <w:lvl w:ilvl="4" w:tplc="10090019" w:tentative="1">
      <w:start w:val="1"/>
      <w:numFmt w:val="lowerLetter"/>
      <w:lvlText w:val="%5."/>
      <w:lvlJc w:val="left"/>
      <w:pPr>
        <w:ind w:left="3524" w:hanging="360"/>
      </w:pPr>
    </w:lvl>
    <w:lvl w:ilvl="5" w:tplc="1009001B" w:tentative="1">
      <w:start w:val="1"/>
      <w:numFmt w:val="lowerRoman"/>
      <w:lvlText w:val="%6."/>
      <w:lvlJc w:val="right"/>
      <w:pPr>
        <w:ind w:left="4244" w:hanging="180"/>
      </w:pPr>
    </w:lvl>
    <w:lvl w:ilvl="6" w:tplc="1009000F" w:tentative="1">
      <w:start w:val="1"/>
      <w:numFmt w:val="decimal"/>
      <w:lvlText w:val="%7."/>
      <w:lvlJc w:val="left"/>
      <w:pPr>
        <w:ind w:left="4964" w:hanging="360"/>
      </w:pPr>
    </w:lvl>
    <w:lvl w:ilvl="7" w:tplc="10090019" w:tentative="1">
      <w:start w:val="1"/>
      <w:numFmt w:val="lowerLetter"/>
      <w:lvlText w:val="%8."/>
      <w:lvlJc w:val="left"/>
      <w:pPr>
        <w:ind w:left="5684" w:hanging="360"/>
      </w:pPr>
    </w:lvl>
    <w:lvl w:ilvl="8" w:tplc="10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8" w15:restartNumberingAfterBreak="0">
    <w:nsid w:val="5EF47522"/>
    <w:multiLevelType w:val="hybridMultilevel"/>
    <w:tmpl w:val="856286B4"/>
    <w:lvl w:ilvl="0" w:tplc="E5E4EC66">
      <w:start w:val="5"/>
      <w:numFmt w:val="decimal"/>
      <w:lvlText w:val="%1."/>
      <w:lvlJc w:val="left"/>
      <w:pPr>
        <w:ind w:left="1004" w:hanging="360"/>
      </w:pPr>
      <w:rPr>
        <w:rFonts w:hint="default"/>
        <w:color w:val="000000" w:themeColor="text1"/>
        <w:sz w:val="36"/>
      </w:rPr>
    </w:lvl>
    <w:lvl w:ilvl="1" w:tplc="10090019" w:tentative="1">
      <w:start w:val="1"/>
      <w:numFmt w:val="lowerLetter"/>
      <w:lvlText w:val="%2."/>
      <w:lvlJc w:val="left"/>
      <w:pPr>
        <w:ind w:left="1724" w:hanging="360"/>
      </w:pPr>
    </w:lvl>
    <w:lvl w:ilvl="2" w:tplc="1009001B" w:tentative="1">
      <w:start w:val="1"/>
      <w:numFmt w:val="lowerRoman"/>
      <w:lvlText w:val="%3."/>
      <w:lvlJc w:val="right"/>
      <w:pPr>
        <w:ind w:left="2444" w:hanging="180"/>
      </w:pPr>
    </w:lvl>
    <w:lvl w:ilvl="3" w:tplc="1009000F" w:tentative="1">
      <w:start w:val="1"/>
      <w:numFmt w:val="decimal"/>
      <w:lvlText w:val="%4."/>
      <w:lvlJc w:val="left"/>
      <w:pPr>
        <w:ind w:left="3164" w:hanging="360"/>
      </w:pPr>
    </w:lvl>
    <w:lvl w:ilvl="4" w:tplc="10090019" w:tentative="1">
      <w:start w:val="1"/>
      <w:numFmt w:val="lowerLetter"/>
      <w:lvlText w:val="%5."/>
      <w:lvlJc w:val="left"/>
      <w:pPr>
        <w:ind w:left="3884" w:hanging="360"/>
      </w:pPr>
    </w:lvl>
    <w:lvl w:ilvl="5" w:tplc="1009001B" w:tentative="1">
      <w:start w:val="1"/>
      <w:numFmt w:val="lowerRoman"/>
      <w:lvlText w:val="%6."/>
      <w:lvlJc w:val="right"/>
      <w:pPr>
        <w:ind w:left="4604" w:hanging="180"/>
      </w:pPr>
    </w:lvl>
    <w:lvl w:ilvl="6" w:tplc="1009000F" w:tentative="1">
      <w:start w:val="1"/>
      <w:numFmt w:val="decimal"/>
      <w:lvlText w:val="%7."/>
      <w:lvlJc w:val="left"/>
      <w:pPr>
        <w:ind w:left="5324" w:hanging="360"/>
      </w:pPr>
    </w:lvl>
    <w:lvl w:ilvl="7" w:tplc="10090019" w:tentative="1">
      <w:start w:val="1"/>
      <w:numFmt w:val="lowerLetter"/>
      <w:lvlText w:val="%8."/>
      <w:lvlJc w:val="left"/>
      <w:pPr>
        <w:ind w:left="6044" w:hanging="360"/>
      </w:pPr>
    </w:lvl>
    <w:lvl w:ilvl="8" w:tplc="1009001B" w:tentative="1">
      <w:start w:val="1"/>
      <w:numFmt w:val="lowerRoman"/>
      <w:lvlText w:val="%9."/>
      <w:lvlJc w:val="right"/>
      <w:pPr>
        <w:ind w:left="6764" w:hanging="180"/>
      </w:pPr>
    </w:lvl>
  </w:abstractNum>
  <w:num w:numId="1">
    <w:abstractNumId w:val="1"/>
  </w:num>
  <w:num w:numId="2">
    <w:abstractNumId w:val="7"/>
  </w:num>
  <w:num w:numId="3">
    <w:abstractNumId w:val="8"/>
  </w:num>
  <w:num w:numId="4">
    <w:abstractNumId w:val="6"/>
  </w:num>
  <w:num w:numId="5">
    <w:abstractNumId w:val="2"/>
  </w:num>
  <w:num w:numId="6">
    <w:abstractNumId w:val="3"/>
  </w:num>
  <w:num w:numId="7">
    <w:abstractNumId w:val="4"/>
  </w:num>
  <w:num w:numId="8">
    <w:abstractNumId w:val="0"/>
  </w:num>
  <w:num w:numId="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AwNTI0MjS1MDAyNTZT0lEKTi0uzszPAykwNK0FAH3r96gtAAAA"/>
  </w:docVars>
  <w:rsids>
    <w:rsidRoot w:val="00A2089D"/>
    <w:rsid w:val="0015641F"/>
    <w:rsid w:val="001D7E19"/>
    <w:rsid w:val="002D3EDC"/>
    <w:rsid w:val="003A49C0"/>
    <w:rsid w:val="00471490"/>
    <w:rsid w:val="00486547"/>
    <w:rsid w:val="004C0BF3"/>
    <w:rsid w:val="00531018"/>
    <w:rsid w:val="005B4FBA"/>
    <w:rsid w:val="00616F11"/>
    <w:rsid w:val="006D15E6"/>
    <w:rsid w:val="00797702"/>
    <w:rsid w:val="008D4750"/>
    <w:rsid w:val="00925DA2"/>
    <w:rsid w:val="009A1907"/>
    <w:rsid w:val="009F5F34"/>
    <w:rsid w:val="00A10C90"/>
    <w:rsid w:val="00A2089D"/>
    <w:rsid w:val="00B90292"/>
    <w:rsid w:val="00C926B5"/>
    <w:rsid w:val="00D13F51"/>
    <w:rsid w:val="00DD02E8"/>
    <w:rsid w:val="00DE7782"/>
    <w:rsid w:val="00E70EA1"/>
    <w:rsid w:val="00E80238"/>
    <w:rsid w:val="00EF33C5"/>
    <w:rsid w:val="00F21602"/>
    <w:rsid w:val="00FD5B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D05003"/>
  <w15:chartTrackingRefBased/>
  <w15:docId w15:val="{67C26402-F842-4097-A5C9-6E319ADE8C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80238"/>
    <w:pPr>
      <w:keepNext/>
      <w:keepLines/>
      <w:spacing w:before="240" w:after="0" w:line="256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8023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48654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48992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4598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9183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150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519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87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451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982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820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51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278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134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891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668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502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94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646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7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24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494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28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404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950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047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318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581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152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538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35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406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859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182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384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140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701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033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431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804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01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210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501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079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749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914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593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413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095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441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685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865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745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1</TotalTime>
  <Pages>3</Pages>
  <Words>208</Words>
  <Characters>1191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2047120 RAJKUMAR B L</dc:creator>
  <cp:keywords/>
  <dc:description/>
  <cp:lastModifiedBy>2047120 RAJKUMAR B L</cp:lastModifiedBy>
  <cp:revision>17</cp:revision>
  <cp:lastPrinted>2021-03-10T09:45:00Z</cp:lastPrinted>
  <dcterms:created xsi:type="dcterms:W3CDTF">2021-01-22T09:46:00Z</dcterms:created>
  <dcterms:modified xsi:type="dcterms:W3CDTF">2021-03-31T08:42:00Z</dcterms:modified>
</cp:coreProperties>
</file>